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4454" w:rsidRPr="00343F80" w:rsidRDefault="003D4454" w:rsidP="003D4454">
      <w:pPr>
        <w:numPr>
          <w:ilvl w:val="0"/>
          <w:numId w:val="3"/>
        </w:numPr>
        <w:spacing w:after="160"/>
        <w:rPr>
          <w:rFonts w:ascii="Times New Roman" w:hAnsi="Times New Roman"/>
          <w:lang w:val="en-GB"/>
        </w:rPr>
      </w:pPr>
      <w:bookmarkStart w:id="0" w:name="_GoBack"/>
      <w:bookmarkEnd w:id="0"/>
      <w:r w:rsidRPr="00343F80">
        <w:rPr>
          <w:rFonts w:ascii="Times New Roman" w:hAnsi="Times New Roman"/>
          <w:lang w:val="en-GB"/>
        </w:rPr>
        <w:t xml:space="preserve">Describe the organisation in the following </w:t>
      </w:r>
      <w:proofErr w:type="gramStart"/>
      <w:r w:rsidRPr="00343F80">
        <w:rPr>
          <w:rFonts w:ascii="Times New Roman" w:hAnsi="Times New Roman"/>
          <w:lang w:val="en-GB"/>
        </w:rPr>
        <w:t>format:-</w:t>
      </w:r>
      <w:proofErr w:type="gramEnd"/>
      <w:r w:rsidRPr="00343F80">
        <w:rPr>
          <w:rFonts w:ascii="Times New Roman" w:hAnsi="Times New Roman"/>
          <w:lang w:val="en-GB"/>
        </w:rPr>
        <w:t xml:space="preserve"> </w:t>
      </w:r>
    </w:p>
    <w:p w:rsidR="003D4454" w:rsidRPr="00343F80" w:rsidRDefault="003D4454" w:rsidP="003D4454">
      <w:pPr>
        <w:numPr>
          <w:ilvl w:val="0"/>
          <w:numId w:val="2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The main products and services they provide.   </w:t>
      </w:r>
    </w:p>
    <w:p w:rsidR="003D4454" w:rsidRPr="00343F80" w:rsidRDefault="003D4454" w:rsidP="003D4454">
      <w:pPr>
        <w:numPr>
          <w:ilvl w:val="0"/>
          <w:numId w:val="2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Who are their main customers?  </w:t>
      </w:r>
    </w:p>
    <w:p w:rsidR="003D4454" w:rsidRPr="00343F80" w:rsidRDefault="003D4454" w:rsidP="003D4454">
      <w:pPr>
        <w:numPr>
          <w:ilvl w:val="0"/>
          <w:numId w:val="2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What are the order qualifiers for the company?</w:t>
      </w:r>
    </w:p>
    <w:p w:rsidR="003D4454" w:rsidRPr="00343F80" w:rsidRDefault="003D4454" w:rsidP="003D4454">
      <w:pPr>
        <w:numPr>
          <w:ilvl w:val="0"/>
          <w:numId w:val="2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What are the order winners for the company? 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(10% of word count)</w:t>
      </w:r>
    </w:p>
    <w:p w:rsidR="003D4454" w:rsidRPr="00343F80" w:rsidRDefault="003D4454" w:rsidP="003D4454">
      <w:pPr>
        <w:spacing w:after="160"/>
        <w:rPr>
          <w:rFonts w:ascii="Times New Roman" w:hAnsi="Times New Roman"/>
          <w:lang w:val="en-GB"/>
        </w:rPr>
      </w:pPr>
    </w:p>
    <w:p w:rsidR="003D4454" w:rsidRPr="00343F80" w:rsidRDefault="003D4454" w:rsidP="003D4454">
      <w:p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 xml:space="preserve">From the </w:t>
      </w:r>
      <w:proofErr w:type="spellStart"/>
      <w:r w:rsidRPr="00343F80">
        <w:rPr>
          <w:rFonts w:ascii="Times New Roman" w:hAnsi="Times New Roman"/>
        </w:rPr>
        <w:t>organisation</w:t>
      </w:r>
      <w:proofErr w:type="spellEnd"/>
      <w:r w:rsidRPr="00343F80">
        <w:rPr>
          <w:rFonts w:ascii="Times New Roman" w:hAnsi="Times New Roman"/>
        </w:rPr>
        <w:t xml:space="preserve"> chosen, identify and describe a problem that currently exists.</w:t>
      </w:r>
    </w:p>
    <w:p w:rsidR="003D4454" w:rsidRPr="00343F80" w:rsidRDefault="003D4454" w:rsidP="003D4454">
      <w:pPr>
        <w:numPr>
          <w:ilvl w:val="0"/>
          <w:numId w:val="3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Describe the evidence that supports your claim that the problem exists.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10% of word count)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</w:rPr>
      </w:pPr>
    </w:p>
    <w:p w:rsidR="003D4454" w:rsidRPr="00343F80" w:rsidRDefault="003D4454" w:rsidP="003D4454">
      <w:pPr>
        <w:numPr>
          <w:ilvl w:val="0"/>
          <w:numId w:val="3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>Explain how it is potentially harming the company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10% of word count)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</w:rPr>
      </w:pPr>
    </w:p>
    <w:p w:rsidR="003D4454" w:rsidRPr="00343F80" w:rsidRDefault="003D4454" w:rsidP="003D4454">
      <w:pPr>
        <w:spacing w:after="160"/>
        <w:rPr>
          <w:rFonts w:ascii="Times New Roman" w:hAnsi="Times New Roman"/>
          <w:lang w:val="en-GB"/>
        </w:rPr>
      </w:pPr>
    </w:p>
    <w:p w:rsidR="003D4454" w:rsidRPr="00343F80" w:rsidRDefault="003D4454" w:rsidP="003D4454">
      <w:pPr>
        <w:numPr>
          <w:ilvl w:val="0"/>
          <w:numId w:val="3"/>
        </w:num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Prepare a review of the literature in Lean management.  Describe the concepts, applications and frameworks available in general business, and appropriate for an organisation similar to the type you have chosen. </w:t>
      </w:r>
    </w:p>
    <w:p w:rsidR="003D4454" w:rsidRPr="00343F80" w:rsidRDefault="003D4454" w:rsidP="003D4454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Discuss the authors, their views on the subject and their frameworks.  </w:t>
      </w:r>
    </w:p>
    <w:p w:rsidR="003D4454" w:rsidRPr="00343F80" w:rsidRDefault="003D4454" w:rsidP="003D4454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Describe the operational benefits would you expect to see from introducing the concepts within Lean Management into your chosen organisation.</w:t>
      </w:r>
    </w:p>
    <w:p w:rsidR="003D4454" w:rsidRPr="00343F80" w:rsidRDefault="003D4454" w:rsidP="003D4454">
      <w:pPr>
        <w:spacing w:after="160"/>
        <w:ind w:left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Describe the ways you feel the Topic might develop during the coming 5 years.  </w:t>
      </w:r>
    </w:p>
    <w:p w:rsidR="003D4454" w:rsidRPr="00343F80" w:rsidRDefault="003D4454" w:rsidP="003D4454">
      <w:pPr>
        <w:spacing w:after="16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 xml:space="preserve">Use at least 8 journal articles no older than 10 years. </w:t>
      </w:r>
    </w:p>
    <w:p w:rsidR="003D4454" w:rsidRPr="00343F80" w:rsidRDefault="003D4454" w:rsidP="003D4454">
      <w:pPr>
        <w:spacing w:after="160"/>
        <w:ind w:left="5040" w:firstLine="720"/>
        <w:rPr>
          <w:rFonts w:ascii="Times New Roman" w:hAnsi="Times New Roman"/>
          <w:lang w:val="en-GB"/>
        </w:rPr>
      </w:pPr>
      <w:r w:rsidRPr="00343F80">
        <w:rPr>
          <w:rFonts w:ascii="Times New Roman" w:hAnsi="Times New Roman"/>
          <w:lang w:val="en-GB"/>
        </w:rPr>
        <w:t>(</w:t>
      </w:r>
      <w:proofErr w:type="gramStart"/>
      <w:r w:rsidRPr="00343F80">
        <w:rPr>
          <w:rFonts w:ascii="Times New Roman" w:hAnsi="Times New Roman"/>
          <w:lang w:val="en-GB"/>
        </w:rPr>
        <w:t>50% word</w:t>
      </w:r>
      <w:proofErr w:type="gramEnd"/>
      <w:r w:rsidRPr="00343F80">
        <w:rPr>
          <w:rFonts w:ascii="Times New Roman" w:hAnsi="Times New Roman"/>
          <w:lang w:val="en-GB"/>
        </w:rPr>
        <w:t xml:space="preserve"> count)</w:t>
      </w:r>
    </w:p>
    <w:p w:rsidR="003D4454" w:rsidRPr="00343F80" w:rsidRDefault="003D4454" w:rsidP="003D4454">
      <w:pPr>
        <w:spacing w:after="160"/>
        <w:rPr>
          <w:rFonts w:ascii="Times New Roman" w:hAnsi="Times New Roman"/>
        </w:rPr>
      </w:pPr>
    </w:p>
    <w:p w:rsidR="003D4454" w:rsidRPr="00343F80" w:rsidRDefault="003D4454" w:rsidP="003D4454">
      <w:pPr>
        <w:spacing w:after="160"/>
        <w:rPr>
          <w:rFonts w:ascii="Times New Roman" w:hAnsi="Times New Roman"/>
        </w:rPr>
      </w:pPr>
    </w:p>
    <w:p w:rsidR="003D4454" w:rsidRPr="00343F80" w:rsidRDefault="003D4454" w:rsidP="003D4454">
      <w:pPr>
        <w:numPr>
          <w:ilvl w:val="0"/>
          <w:numId w:val="3"/>
        </w:numPr>
        <w:spacing w:after="160"/>
        <w:rPr>
          <w:rFonts w:ascii="Times New Roman" w:hAnsi="Times New Roman"/>
        </w:rPr>
      </w:pPr>
      <w:r w:rsidRPr="00343F80">
        <w:rPr>
          <w:rFonts w:ascii="Times New Roman" w:hAnsi="Times New Roman"/>
        </w:rPr>
        <w:t xml:space="preserve">From the conclusions drawn from your literature review, and your knowledge of the </w:t>
      </w:r>
      <w:proofErr w:type="spellStart"/>
      <w:r w:rsidRPr="00343F80">
        <w:rPr>
          <w:rFonts w:ascii="Times New Roman" w:hAnsi="Times New Roman"/>
        </w:rPr>
        <w:t>organisation</w:t>
      </w:r>
      <w:proofErr w:type="spellEnd"/>
      <w:r w:rsidRPr="00343F80">
        <w:rPr>
          <w:rFonts w:ascii="Times New Roman" w:hAnsi="Times New Roman"/>
        </w:rPr>
        <w:t>, create a Project Plan for the changes you would like to see introduced to solve the selected problem.</w:t>
      </w:r>
    </w:p>
    <w:p w:rsidR="003D4454" w:rsidRPr="00343F80" w:rsidRDefault="003D4454" w:rsidP="003D4454">
      <w:pPr>
        <w:spacing w:after="160"/>
        <w:jc w:val="right"/>
        <w:rPr>
          <w:rFonts w:ascii="Times New Roman" w:hAnsi="Times New Roman"/>
        </w:rPr>
      </w:pPr>
      <w:r w:rsidRPr="00343F80">
        <w:rPr>
          <w:rFonts w:ascii="Times New Roman" w:hAnsi="Times New Roman"/>
        </w:rPr>
        <w:t>(20% of word count)</w:t>
      </w:r>
    </w:p>
    <w:p w:rsidR="003D4454" w:rsidRPr="00343F80" w:rsidRDefault="003D4454" w:rsidP="003D4454">
      <w:pPr>
        <w:spacing w:after="160"/>
        <w:rPr>
          <w:rFonts w:ascii="Times New Roman" w:hAnsi="Times New Roman"/>
        </w:rPr>
      </w:pPr>
    </w:p>
    <w:p w:rsidR="005C0653" w:rsidRPr="003D4454" w:rsidRDefault="005C0653" w:rsidP="003D4454"/>
    <w:sectPr w:rsidR="005C0653" w:rsidRPr="003D445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9710B6"/>
    <w:multiLevelType w:val="hybridMultilevel"/>
    <w:tmpl w:val="01600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AA60B7"/>
    <w:multiLevelType w:val="hybridMultilevel"/>
    <w:tmpl w:val="3858DF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7C4EA8"/>
    <w:multiLevelType w:val="hybridMultilevel"/>
    <w:tmpl w:val="8B50F026"/>
    <w:lvl w:ilvl="0" w:tplc="04090001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zEztjAzNTSyMDZU0lEKTi0uzszPAykwqgUAF2N64SwAAAA="/>
  </w:docVars>
  <w:rsids>
    <w:rsidRoot w:val="00C90033"/>
    <w:rsid w:val="003D4454"/>
    <w:rsid w:val="005C0653"/>
    <w:rsid w:val="00C90033"/>
    <w:rsid w:val="00CC3431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352844-C876-4CF5-918E-0128117B6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4454"/>
    <w:pPr>
      <w:spacing w:after="0" w:line="240" w:lineRule="auto"/>
    </w:pPr>
    <w:rPr>
      <w:rFonts w:ascii="CG Times" w:eastAsia="Times New Roman" w:hAnsi="CG Times" w:cs="Times New Roman"/>
      <w:sz w:val="20"/>
      <w:szCs w:val="20"/>
      <w:lang w:val="en-US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0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3</cp:revision>
  <dcterms:created xsi:type="dcterms:W3CDTF">2017-03-15T18:03:00Z</dcterms:created>
  <dcterms:modified xsi:type="dcterms:W3CDTF">2017-03-15T23:40:00Z</dcterms:modified>
</cp:coreProperties>
</file>